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1A378A" w14:textId="7FD18F1B" w:rsidR="009B73C8" w:rsidRPr="006A197A" w:rsidRDefault="00000000" w:rsidP="009B73C8">
      <w:pPr>
        <w:pStyle w:val="a4"/>
        <w:rPr>
          <w:lang w:val="ru-RU"/>
        </w:rPr>
      </w:pPr>
      <w:r w:rsidRPr="009B73C8">
        <w:t>Report</w:t>
      </w:r>
    </w:p>
    <w:p w14:paraId="355C7DDA" w14:textId="77777777" w:rsidR="00EF4462" w:rsidRPr="009B73C8" w:rsidRDefault="00000000">
      <w:pPr>
        <w:pStyle w:val="Author"/>
        <w:rPr>
          <w:lang w:val="ru-RU"/>
        </w:rPr>
      </w:pPr>
      <w:r>
        <w:t>Nikita</w:t>
      </w:r>
      <w:r w:rsidRPr="009B73C8">
        <w:rPr>
          <w:lang w:val="ru-RU"/>
        </w:rPr>
        <w:t xml:space="preserve"> </w:t>
      </w:r>
      <w:r>
        <w:t>Burakov</w:t>
      </w:r>
    </w:p>
    <w:p w14:paraId="3854EE09" w14:textId="77777777" w:rsidR="00EF4462" w:rsidRPr="009B73C8" w:rsidRDefault="00000000">
      <w:pPr>
        <w:pStyle w:val="a6"/>
        <w:rPr>
          <w:lang w:val="ru-RU"/>
        </w:rPr>
      </w:pPr>
      <w:r w:rsidRPr="009B73C8">
        <w:rPr>
          <w:lang w:val="ru-RU"/>
        </w:rPr>
        <w:t>2023-05-26</w:t>
      </w:r>
    </w:p>
    <w:p w14:paraId="2D3CA0F1" w14:textId="77777777" w:rsidR="00EF4462" w:rsidRPr="009B73C8" w:rsidRDefault="00000000">
      <w:pPr>
        <w:pStyle w:val="1"/>
        <w:rPr>
          <w:lang w:val="ru-RU"/>
        </w:rPr>
      </w:pPr>
      <w:bookmarkStart w:id="0" w:name="первый"/>
      <w:r w:rsidRPr="009B73C8">
        <w:rPr>
          <w:lang w:val="ru-RU"/>
        </w:rPr>
        <w:lastRenderedPageBreak/>
        <w:t>Первый</w:t>
      </w:r>
    </w:p>
    <w:p w14:paraId="09F716F2" w14:textId="77777777" w:rsidR="00EF4462" w:rsidRPr="009B73C8" w:rsidRDefault="00000000">
      <w:pPr>
        <w:pStyle w:val="FirstParagraph"/>
        <w:rPr>
          <w:lang w:val="ru-RU"/>
        </w:rPr>
      </w:pPr>
      <w:r w:rsidRPr="009B73C8">
        <w:rPr>
          <w:lang w:val="ru-RU"/>
        </w:rPr>
        <w:t>пример</w:t>
      </w:r>
    </w:p>
    <w:p w14:paraId="6737E9C6" w14:textId="77777777" w:rsidR="00EF4462" w:rsidRPr="009B73C8" w:rsidRDefault="00000000">
      <w:pPr>
        <w:pStyle w:val="2"/>
        <w:rPr>
          <w:lang w:val="ru-RU"/>
        </w:rPr>
      </w:pPr>
      <w:bookmarkStart w:id="1" w:name="второй"/>
      <w:r w:rsidRPr="009B73C8">
        <w:rPr>
          <w:lang w:val="ru-RU"/>
        </w:rPr>
        <w:t>Второй</w:t>
      </w:r>
    </w:p>
    <w:p w14:paraId="6710430B" w14:textId="77777777" w:rsidR="00EF4462" w:rsidRDefault="00000000">
      <w:pPr>
        <w:pStyle w:val="FirstParagraph"/>
      </w:pPr>
      <w:proofErr w:type="spellStart"/>
      <w:r>
        <w:t>пример</w:t>
      </w:r>
      <w:proofErr w:type="spellEnd"/>
    </w:p>
    <w:p w14:paraId="75E8EF55" w14:textId="77777777" w:rsidR="00EF4462" w:rsidRDefault="00000000">
      <w:pPr>
        <w:pStyle w:val="3"/>
      </w:pPr>
      <w:bookmarkStart w:id="2" w:name="третий"/>
      <w:r>
        <w:t>Третий</w:t>
      </w:r>
    </w:p>
    <w:p w14:paraId="04329721" w14:textId="77777777" w:rsidR="00EF4462" w:rsidRDefault="00000000">
      <w:pPr>
        <w:pStyle w:val="FirstParagraph"/>
      </w:pPr>
      <w:r>
        <w:t>Пример обычного текста</w:t>
      </w:r>
      <w:bookmarkEnd w:id="0"/>
      <w:bookmarkEnd w:id="1"/>
      <w:bookmarkEnd w:id="2"/>
    </w:p>
    <w:sectPr w:rsidR="00EF446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484BFB" w14:textId="77777777" w:rsidR="003255CD" w:rsidRDefault="003255CD">
      <w:pPr>
        <w:spacing w:after="0"/>
      </w:pPr>
      <w:r>
        <w:separator/>
      </w:r>
    </w:p>
  </w:endnote>
  <w:endnote w:type="continuationSeparator" w:id="0">
    <w:p w14:paraId="03662171" w14:textId="77777777" w:rsidR="003255CD" w:rsidRDefault="003255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anton">
    <w:panose1 w:val="00000500000000000000"/>
    <w:charset w:val="00"/>
    <w:family w:val="modern"/>
    <w:notTrueType/>
    <w:pitch w:val="variable"/>
    <w:sig w:usb0="A00002EF" w:usb1="4000207B" w:usb2="00000000" w:usb3="00000000" w:csb0="00000097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6246AD" w14:textId="77777777" w:rsidR="003255CD" w:rsidRDefault="003255CD">
      <w:r>
        <w:separator/>
      </w:r>
    </w:p>
  </w:footnote>
  <w:footnote w:type="continuationSeparator" w:id="0">
    <w:p w14:paraId="53D9A5B4" w14:textId="77777777" w:rsidR="003255CD" w:rsidRDefault="003255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FE98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6486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4462"/>
    <w:rsid w:val="00051582"/>
    <w:rsid w:val="00175616"/>
    <w:rsid w:val="002A0EA8"/>
    <w:rsid w:val="003255CD"/>
    <w:rsid w:val="00456B54"/>
    <w:rsid w:val="004917B6"/>
    <w:rsid w:val="005C6057"/>
    <w:rsid w:val="006A197A"/>
    <w:rsid w:val="00747963"/>
    <w:rsid w:val="008D46B1"/>
    <w:rsid w:val="00963DE5"/>
    <w:rsid w:val="009B73C8"/>
    <w:rsid w:val="00D6168C"/>
    <w:rsid w:val="00EF4462"/>
    <w:rsid w:val="00F531AA"/>
    <w:rsid w:val="00F873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FA29A36"/>
  <w15:docId w15:val="{BFD93F6F-2A27-462D-A446-C2472E3A5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2A0EA8"/>
    <w:pPr>
      <w:keepNext/>
      <w:keepLines/>
      <w:spacing w:before="480" w:after="0" w:line="480" w:lineRule="auto"/>
      <w:outlineLvl w:val="0"/>
    </w:pPr>
    <w:rPr>
      <w:rFonts w:ascii="Panton" w:eastAsiaTheme="majorEastAsia" w:hAnsi="Panton" w:cstheme="majorBidi"/>
      <w:b/>
      <w:bCs/>
      <w:color w:val="C00000"/>
      <w:sz w:val="36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rsid w:val="004917B6"/>
    <w:pPr>
      <w:keepNext/>
      <w:keepLines/>
      <w:spacing w:before="200" w:after="0"/>
      <w:outlineLvl w:val="3"/>
    </w:pPr>
    <w:rPr>
      <w:rFonts w:ascii="Panton" w:eastAsiaTheme="majorEastAsia" w:hAnsi="Panton" w:cstheme="majorBidi"/>
      <w:bCs/>
      <w:color w:val="262626" w:themeColor="text1" w:themeTint="D9"/>
      <w:sz w:val="32"/>
    </w:rPr>
  </w:style>
  <w:style w:type="paragraph" w:styleId="5">
    <w:name w:val="heading 5"/>
    <w:basedOn w:val="a"/>
    <w:next w:val="a0"/>
    <w:uiPriority w:val="9"/>
    <w:unhideWhenUsed/>
    <w:qFormat/>
    <w:rsid w:val="00963DE5"/>
    <w:pPr>
      <w:keepNext/>
      <w:keepLines/>
      <w:spacing w:before="200" w:after="0"/>
      <w:jc w:val="right"/>
      <w:outlineLvl w:val="4"/>
    </w:pPr>
    <w:rPr>
      <w:rFonts w:ascii="Panton" w:eastAsiaTheme="majorEastAsia" w:hAnsi="Panton" w:cstheme="majorBidi"/>
      <w:b/>
      <w:iCs/>
      <w:color w:val="7F7F7F" w:themeColor="text1" w:themeTint="80"/>
      <w:sz w:val="28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051582"/>
    <w:pPr>
      <w:spacing w:before="120" w:after="4080"/>
    </w:pPr>
    <w:rPr>
      <w:rFonts w:ascii="Panton" w:hAnsi="Panton"/>
      <w:color w:val="000000" w:themeColor="text1"/>
      <w:sz w:val="32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6A197A"/>
    <w:pPr>
      <w:keepNext/>
      <w:keepLines/>
      <w:spacing w:before="5880" w:after="6360"/>
      <w:jc w:val="center"/>
    </w:pPr>
    <w:rPr>
      <w:rFonts w:ascii="Panton" w:eastAsiaTheme="majorEastAsia" w:hAnsi="Panton" w:cstheme="majorBidi"/>
      <w:b/>
      <w:bCs/>
      <w:color w:val="404040" w:themeColor="text1" w:themeTint="BF"/>
      <w:sz w:val="44"/>
      <w:szCs w:val="36"/>
    </w:rPr>
  </w:style>
  <w:style w:type="paragraph" w:styleId="a5">
    <w:name w:val="Subtitle"/>
    <w:basedOn w:val="a4"/>
    <w:next w:val="a0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3</Words>
  <Characters>78</Characters>
  <Application>Microsoft Office Word</Application>
  <DocSecurity>0</DocSecurity>
  <Lines>1</Lines>
  <Paragraphs>1</Paragraphs>
  <ScaleCrop>false</ScaleCrop>
  <Company/>
  <LinksUpToDate>false</LinksUpToDate>
  <CharactersWithSpaces>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Nikita Burakov</dc:creator>
  <cp:keywords/>
  <cp:lastModifiedBy>nikita burakov</cp:lastModifiedBy>
  <cp:revision>11</cp:revision>
  <dcterms:created xsi:type="dcterms:W3CDTF">2023-05-26T12:58:00Z</dcterms:created>
  <dcterms:modified xsi:type="dcterms:W3CDTF">2023-05-26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26</vt:lpwstr>
  </property>
  <property fmtid="{D5CDD505-2E9C-101B-9397-08002B2CF9AE}" pid="3" name="output">
    <vt:lpwstr>word_document</vt:lpwstr>
  </property>
</Properties>
</file>